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0-fracciones-equivalentes"/>
    <w:p>
      <w:pPr>
        <w:pStyle w:val="Heading2"/>
      </w:pPr>
      <w:r>
        <w:t xml:space="preserve">Unit 5 Lesson 10: Fracciones equivalentes</w:t>
      </w:r>
    </w:p>
    <w:bookmarkEnd w:id="20"/>
    <w:bookmarkStart w:id="22" w:name="wu-conteo-grupal-medios-warm-up"/>
    <w:p>
      <w:pPr>
        <w:pStyle w:val="Heading3"/>
      </w:pPr>
      <w:r>
        <w:t xml:space="preserve">WU Conteo grupal: Medi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2" w:name="equivalente-a-frac12"/>
    <w:p>
      <w:pPr>
        <w:pStyle w:val="Heading3"/>
      </w:pPr>
      <w:r>
        <w:t xml:space="preserve">1 Equivalente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En cuáles figuras la sección sombreada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la figura? Prepárate para explicar tu razonamien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4 equal parts, 2 of them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62518.1094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4 equal parts, 3 part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62518.18088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1485900"/>
            <wp:effectExtent b="0" l="0" r="0" t="0"/>
            <wp:docPr descr="Diagram. Square partitioned into 2 equal parts, 1 part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62518.228309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485900" cy="1485900"/>
            <wp:effectExtent b="0" l="0" r="0" t="0"/>
            <wp:docPr descr="Diagram. Square partitioned into 4 parts, 2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62518.2850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1485900" cy="1485900"/>
            <wp:effectExtent b="0" l="0" r="0" t="0"/>
            <wp:docPr descr="Diagram. Square partitioned into 2 equal parts, 1 part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62518.3381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1485900" cy="1485900"/>
            <wp:effectExtent b="0" l="0" r="0" t="0"/>
            <wp:docPr descr="Diagram. Square partitioned into 2 parts, 1 part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62518.3885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ómo puede haber más de una manera de colorear una figura para mostr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​​​</w:t>
      </w:r>
    </w:p>
    <w:bookmarkEnd w:id="41"/>
    <w:bookmarkEnd w:id="42"/>
    <w:bookmarkStart w:id="47" w:name="encontremos-fracciones-equivalentes"/>
    <w:p>
      <w:pPr>
        <w:pStyle w:val="Heading3"/>
      </w:pPr>
      <w:r>
        <w:t xml:space="preserve">2 Encontremos fracciones equivalent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s tiras de fracciones que usaste en una lección anterior para encontrar tantas fracciones como puedas que sean equivalentes a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Prepárate para mostrar cómo sabes que las fracciones son equivalent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59Z</dcterms:created>
  <dcterms:modified xsi:type="dcterms:W3CDTF">2022-12-15T0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2UGLAQoTg54CZSxfMB2s3jGNopjcgvEJGlLiNEqFyBWdFB3JhZZfwEhUyUly2y9AthXD0HlTSVG0BeV0urAQ==</vt:lpwstr>
  </property>
</Properties>
</file>